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 xml:space="preserve">EEE and </w:t>
            </w:r>
            <w:proofErr w:type="spellStart"/>
            <w:r w:rsidR="00D90884" w:rsidRPr="009D782B">
              <w:rPr>
                <w:rFonts w:asciiTheme="minorHAnsi" w:hAnsiTheme="minorHAnsi" w:cstheme="minorHAnsi"/>
              </w:rPr>
              <w:t>CoE</w:t>
            </w:r>
            <w:proofErr w:type="spellEnd"/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45BEC453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E959FF">
              <w:rPr>
                <w:rFonts w:ascii="Garamond" w:hAnsi="Garamond" w:cs="Arial"/>
                <w:b/>
              </w:rPr>
              <w:t xml:space="preserve"> 2021-22, FINAL</w:t>
            </w:r>
            <w:r w:rsidR="00864A44">
              <w:rPr>
                <w:rFonts w:ascii="Garamond" w:hAnsi="Garamond" w:cs="Arial"/>
                <w:b/>
              </w:rPr>
              <w:t xml:space="preserve">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1EF5FCBC" w:rsidR="003F4C51" w:rsidRDefault="00914EDA" w:rsidP="006D71CB">
      <w:r>
        <w:rPr>
          <w:rFonts w:ascii="Garamond" w:hAnsi="Garamond" w:cs="Arial"/>
          <w:b/>
        </w:rPr>
        <w:t xml:space="preserve">Experiment </w:t>
      </w:r>
      <w:r w:rsidR="00EA1D44">
        <w:rPr>
          <w:rFonts w:ascii="Garamond" w:hAnsi="Garamond" w:cs="Arial"/>
          <w:b/>
        </w:rPr>
        <w:t>7</w:t>
      </w:r>
      <w:r w:rsidR="008C7C5B">
        <w:rPr>
          <w:rFonts w:ascii="Garamond" w:hAnsi="Garamond" w:cs="Arial"/>
          <w:b/>
        </w:rPr>
        <w:t>:</w:t>
      </w:r>
      <w:r w:rsidR="00EA1D44">
        <w:rPr>
          <w:rFonts w:ascii="Garamond" w:hAnsi="Garamond" w:cs="Arial"/>
          <w:b/>
        </w:rPr>
        <w:t xml:space="preserve"> </w:t>
      </w:r>
      <w:r w:rsidR="00EA1D44" w:rsidRPr="00EA1D44">
        <w:rPr>
          <w:b/>
          <w:bCs/>
        </w:rPr>
        <w:t>Study of Frequency Modulation and Demodulation using Simulink</w:t>
      </w:r>
      <w:r w:rsidR="00EA1D44" w:rsidRPr="00EA1D44">
        <w:rPr>
          <w:b/>
          <w:bCs/>
        </w:rPr>
        <w:t>.</w:t>
      </w:r>
    </w:p>
    <w:p w14:paraId="26586D83" w14:textId="77777777" w:rsidR="00EE0E58" w:rsidRPr="00CC43B7" w:rsidRDefault="00EE0E58" w:rsidP="006D71CB">
      <w:pPr>
        <w:rPr>
          <w:rFonts w:ascii="Garamond" w:hAnsi="Garamond" w:cs="Arial"/>
          <w:b/>
          <w:bCs/>
        </w:rPr>
      </w:pPr>
    </w:p>
    <w:p w14:paraId="5896DF53" w14:textId="77777777" w:rsidR="00FF7298" w:rsidRPr="00CC43B7" w:rsidRDefault="00FF7298" w:rsidP="006D71CB">
      <w:pPr>
        <w:rPr>
          <w:rFonts w:ascii="Garamond" w:hAnsi="Garamond" w:cs="Arial"/>
          <w:b/>
          <w:bCs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0DE9C66B" w14:textId="77777777" w:rsidR="00CC43B7" w:rsidRDefault="00CC43B7" w:rsidP="008C7C5B">
      <w:pPr>
        <w:rPr>
          <w:rFonts w:ascii="Garamond" w:eastAsia="Arial" w:hAnsi="Garamond" w:cs="Arial"/>
        </w:rPr>
      </w:pPr>
    </w:p>
    <w:p w14:paraId="5C6DB6C9" w14:textId="77777777" w:rsidR="00CC43B7" w:rsidRDefault="00CC43B7" w:rsidP="008C7C5B">
      <w:pPr>
        <w:rPr>
          <w:rFonts w:ascii="Garamond" w:eastAsia="Arial" w:hAnsi="Garamond" w:cs="Arial"/>
        </w:rPr>
      </w:pPr>
    </w:p>
    <w:p w14:paraId="7999F354" w14:textId="07BF9813" w:rsidR="00792821" w:rsidRDefault="00EA1D44" w:rsidP="00347F5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Time Scope</w:t>
      </w:r>
    </w:p>
    <w:p w14:paraId="49958296" w14:textId="77777777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5C39D3BD" w14:textId="1CED259F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  <w:r w:rsidRPr="00EA1D44">
        <w:rPr>
          <w:b/>
          <w:bCs/>
          <w:noProof/>
          <w:sz w:val="28"/>
          <w:szCs w:val="28"/>
          <w:lang w:bidi="bn-BD"/>
        </w:rPr>
        <w:drawing>
          <wp:inline distT="0" distB="0" distL="0" distR="0" wp14:anchorId="50C91310" wp14:editId="1354B19A">
            <wp:extent cx="6475095" cy="3656965"/>
            <wp:effectExtent l="0" t="0" r="190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b7a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E220F" w14:textId="77777777" w:rsidR="00EA1D44" w:rsidRDefault="00EA1D44" w:rsidP="00347F52">
      <w:pPr>
        <w:jc w:val="center"/>
        <w:rPr>
          <w:b/>
          <w:bCs/>
          <w:sz w:val="28"/>
          <w:szCs w:val="28"/>
          <w:u w:val="single"/>
        </w:rPr>
      </w:pPr>
    </w:p>
    <w:p w14:paraId="0D038C08" w14:textId="48C762E7" w:rsidR="00EA1D44" w:rsidRPr="00347F52" w:rsidRDefault="00EA1D44" w:rsidP="00347F52">
      <w:pPr>
        <w:jc w:val="center"/>
        <w:rPr>
          <w:b/>
          <w:bCs/>
          <w:sz w:val="28"/>
          <w:szCs w:val="28"/>
          <w:u w:val="single"/>
        </w:rPr>
      </w:pPr>
      <w:r w:rsidRPr="00EA1D44">
        <w:rPr>
          <w:b/>
          <w:bCs/>
          <w:noProof/>
          <w:sz w:val="28"/>
          <w:szCs w:val="28"/>
          <w:lang w:bidi="bn-BD"/>
        </w:rPr>
        <w:drawing>
          <wp:inline distT="0" distB="0" distL="0" distR="0" wp14:anchorId="242A1E46" wp14:editId="7734701E">
            <wp:extent cx="6475095" cy="3649980"/>
            <wp:effectExtent l="0" t="0" r="190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b7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1F638" w14:textId="77777777" w:rsidR="00F66A9C" w:rsidRDefault="00F66A9C" w:rsidP="00FE49B5">
      <w:pPr>
        <w:jc w:val="center"/>
        <w:rPr>
          <w:b/>
          <w:bCs/>
          <w:u w:val="single"/>
        </w:rPr>
      </w:pPr>
    </w:p>
    <w:p w14:paraId="6A4608B8" w14:textId="1B011BF7" w:rsidR="00347F52" w:rsidRDefault="00347F52" w:rsidP="00FE49B5">
      <w:pPr>
        <w:jc w:val="center"/>
        <w:rPr>
          <w:b/>
          <w:bCs/>
          <w:u w:val="single"/>
        </w:rPr>
      </w:pPr>
    </w:p>
    <w:p w14:paraId="110A2B03" w14:textId="4C859AEA" w:rsidR="00914EDA" w:rsidRDefault="00914EDA" w:rsidP="00FE49B5">
      <w:pPr>
        <w:jc w:val="center"/>
        <w:rPr>
          <w:b/>
          <w:bCs/>
          <w:u w:val="single"/>
        </w:rPr>
      </w:pPr>
      <w:bookmarkStart w:id="1" w:name="_GoBack"/>
      <w:bookmarkEnd w:id="1"/>
    </w:p>
    <w:p w14:paraId="0A5616E9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7663C884" w14:textId="792CF333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</w:p>
    <w:p w14:paraId="5C3887A4" w14:textId="77777777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</w:p>
    <w:p w14:paraId="43E36676" w14:textId="7C11FFE9" w:rsidR="00F66A9C" w:rsidRPr="00792821" w:rsidRDefault="00F66A9C" w:rsidP="00792821">
      <w:pPr>
        <w:rPr>
          <w:sz w:val="28"/>
          <w:szCs w:val="28"/>
        </w:rPr>
      </w:pPr>
    </w:p>
    <w:sectPr w:rsidR="00F66A9C" w:rsidRPr="00792821" w:rsidSect="002A403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2530BA" w14:textId="77777777" w:rsidR="00D747B2" w:rsidRDefault="00D747B2">
      <w:r>
        <w:separator/>
      </w:r>
    </w:p>
  </w:endnote>
  <w:endnote w:type="continuationSeparator" w:id="0">
    <w:p w14:paraId="3C96431D" w14:textId="77777777" w:rsidR="00D747B2" w:rsidRDefault="00D747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EA1D44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EA1D44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325C32" w14:textId="77777777" w:rsidR="00D747B2" w:rsidRDefault="00D747B2">
      <w:r>
        <w:separator/>
      </w:r>
    </w:p>
  </w:footnote>
  <w:footnote w:type="continuationSeparator" w:id="0">
    <w:p w14:paraId="0C957070" w14:textId="77777777" w:rsidR="00D747B2" w:rsidRDefault="00D747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D747B2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D747B2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D747B2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27D7A"/>
    <w:rsid w:val="00030543"/>
    <w:rsid w:val="00031AD0"/>
    <w:rsid w:val="00041A2A"/>
    <w:rsid w:val="000461A3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47F52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50AD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0628A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4ED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1A7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B679B"/>
    <w:rsid w:val="00CC2300"/>
    <w:rsid w:val="00CC43B7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47B2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59FF"/>
    <w:rsid w:val="00E96C8A"/>
    <w:rsid w:val="00EA1D44"/>
    <w:rsid w:val="00EA55AE"/>
    <w:rsid w:val="00EB6C69"/>
    <w:rsid w:val="00EC0419"/>
    <w:rsid w:val="00EC0C16"/>
    <w:rsid w:val="00EC2698"/>
    <w:rsid w:val="00ED2CB3"/>
    <w:rsid w:val="00ED30FD"/>
    <w:rsid w:val="00EE0E58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87D29"/>
    <w:rsid w:val="00F934B7"/>
    <w:rsid w:val="00F95691"/>
    <w:rsid w:val="00FB1530"/>
    <w:rsid w:val="00FB7992"/>
    <w:rsid w:val="00FC55BF"/>
    <w:rsid w:val="00FE49B5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emf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22-11-25T08:46:00Z</cp:lastPrinted>
  <dcterms:created xsi:type="dcterms:W3CDTF">2022-11-25T15:30:00Z</dcterms:created>
  <dcterms:modified xsi:type="dcterms:W3CDTF">2022-11-25T15:30:00Z</dcterms:modified>
</cp:coreProperties>
</file>